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58EC" w:rsidRDefault="006358EC" w:rsidP="006358EC">
      <w:pPr>
        <w:pStyle w:val="a3"/>
        <w:widowControl w:val="0"/>
        <w:spacing w:line="620" w:lineRule="exact"/>
        <w:ind w:rightChars="600" w:right="1260" w:firstLine="0"/>
        <w:jc w:val="left"/>
        <w:rPr>
          <w:rFonts w:ascii="黑体" w:eastAsia="黑体"/>
          <w:szCs w:val="32"/>
        </w:rPr>
      </w:pPr>
    </w:p>
    <w:p w:rsidR="006358EC" w:rsidRDefault="006358EC" w:rsidP="006358EC">
      <w:pPr>
        <w:spacing w:line="620" w:lineRule="exact"/>
        <w:rPr>
          <w:rFonts w:ascii="黑体" w:eastAsia="黑体"/>
          <w:sz w:val="32"/>
          <w:szCs w:val="32"/>
        </w:rPr>
      </w:pPr>
      <w:r>
        <w:rPr>
          <w:rFonts w:hint="eastAsia"/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1936575</wp:posOffset>
            </wp:positionH>
            <wp:positionV relativeFrom="paragraph">
              <wp:posOffset>182836</wp:posOffset>
            </wp:positionV>
            <wp:extent cx="1143000" cy="1143000"/>
            <wp:effectExtent l="0" t="0" r="0" b="0"/>
            <wp:wrapSquare wrapText="bothSides"/>
            <wp:docPr id="1" name="图片 1" descr="说明: 说明: hy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说明: 说明: hy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contrast="6000"/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358EC" w:rsidRDefault="006358EC" w:rsidP="00C96362">
      <w:pPr>
        <w:spacing w:beforeLines="50" w:line="620" w:lineRule="exact"/>
        <w:jc w:val="center"/>
        <w:rPr>
          <w:rFonts w:ascii="小标宋" w:eastAsia="小标宋"/>
          <w:sz w:val="50"/>
        </w:rPr>
      </w:pPr>
    </w:p>
    <w:p w:rsidR="006358EC" w:rsidRDefault="006358EC" w:rsidP="00C96362">
      <w:pPr>
        <w:spacing w:beforeLines="50" w:line="620" w:lineRule="exact"/>
        <w:jc w:val="center"/>
        <w:rPr>
          <w:rFonts w:ascii="小标宋" w:eastAsia="小标宋"/>
          <w:sz w:val="50"/>
        </w:rPr>
      </w:pPr>
    </w:p>
    <w:p w:rsidR="006358EC" w:rsidRDefault="006358EC" w:rsidP="00C96362">
      <w:pPr>
        <w:spacing w:beforeLines="50" w:line="620" w:lineRule="exact"/>
        <w:jc w:val="center"/>
        <w:rPr>
          <w:rFonts w:ascii="小标宋" w:eastAsia="小标宋"/>
          <w:sz w:val="50"/>
        </w:rPr>
      </w:pPr>
    </w:p>
    <w:p w:rsidR="006358EC" w:rsidRDefault="006358EC" w:rsidP="006358EC">
      <w:pPr>
        <w:spacing w:line="620" w:lineRule="exact"/>
        <w:jc w:val="center"/>
        <w:rPr>
          <w:rFonts w:ascii="方正小标宋简体" w:eastAsia="方正小标宋简体" w:hAnsi="华文中宋"/>
          <w:sz w:val="44"/>
        </w:rPr>
      </w:pPr>
      <w:r>
        <w:rPr>
          <w:rFonts w:ascii="方正小标宋简体" w:eastAsia="方正小标宋简体" w:hAnsi="华文中宋" w:hint="eastAsia"/>
          <w:sz w:val="44"/>
        </w:rPr>
        <w:t>江苏省科协青年科技人才托举工程</w:t>
      </w:r>
    </w:p>
    <w:p w:rsidR="006358EC" w:rsidRDefault="006358EC" w:rsidP="006358EC">
      <w:pPr>
        <w:spacing w:line="620" w:lineRule="exact"/>
        <w:jc w:val="center"/>
        <w:rPr>
          <w:rFonts w:ascii="方正小标宋简体" w:eastAsia="方正小标宋简体" w:hAnsi="华文中宋"/>
          <w:sz w:val="44"/>
        </w:rPr>
      </w:pPr>
      <w:r>
        <w:rPr>
          <w:rFonts w:ascii="方正小标宋简体" w:eastAsia="方正小标宋简体" w:hAnsi="华文中宋" w:hint="eastAsia"/>
          <w:sz w:val="44"/>
        </w:rPr>
        <w:t>资助培养项目申报表</w:t>
      </w:r>
    </w:p>
    <w:p w:rsidR="006358EC" w:rsidRDefault="006358EC" w:rsidP="006358EC">
      <w:pPr>
        <w:spacing w:line="620" w:lineRule="exact"/>
        <w:rPr>
          <w:rFonts w:ascii="昆仑楷体" w:eastAsia="昆仑楷体"/>
          <w:sz w:val="36"/>
        </w:rPr>
      </w:pPr>
    </w:p>
    <w:p w:rsidR="006358EC" w:rsidRDefault="006358EC" w:rsidP="006358EC">
      <w:pPr>
        <w:spacing w:line="620" w:lineRule="exact"/>
        <w:rPr>
          <w:rFonts w:ascii="昆仑楷体" w:eastAsia="昆仑楷体"/>
          <w:sz w:val="36"/>
        </w:rPr>
      </w:pPr>
    </w:p>
    <w:tbl>
      <w:tblPr>
        <w:tblW w:w="0" w:type="auto"/>
        <w:tblInd w:w="950" w:type="dxa"/>
        <w:tblLook w:val="04A0"/>
      </w:tblPr>
      <w:tblGrid>
        <w:gridCol w:w="1504"/>
        <w:gridCol w:w="4918"/>
      </w:tblGrid>
      <w:tr w:rsidR="006358EC" w:rsidTr="006358EC">
        <w:trPr>
          <w:trHeight w:val="657"/>
        </w:trPr>
        <w:tc>
          <w:tcPr>
            <w:tcW w:w="1504" w:type="dxa"/>
            <w:hideMark/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  <w:r>
              <w:rPr>
                <w:rFonts w:ascii="仿宋_GB2312" w:eastAsia="仿宋_GB2312" w:hint="eastAsia"/>
                <w:color w:val="000000"/>
                <w:sz w:val="32"/>
                <w:szCs w:val="32"/>
              </w:rPr>
              <w:t>姓    名</w:t>
            </w:r>
          </w:p>
        </w:tc>
        <w:tc>
          <w:tcPr>
            <w:tcW w:w="49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</w:p>
        </w:tc>
      </w:tr>
      <w:tr w:rsidR="006358EC" w:rsidTr="006358EC">
        <w:trPr>
          <w:trHeight w:val="642"/>
        </w:trPr>
        <w:tc>
          <w:tcPr>
            <w:tcW w:w="1504" w:type="dxa"/>
            <w:hideMark/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  <w:r>
              <w:rPr>
                <w:rFonts w:ascii="仿宋_GB2312" w:eastAsia="仿宋_GB2312" w:hint="eastAsia"/>
                <w:color w:val="000000"/>
                <w:sz w:val="32"/>
                <w:szCs w:val="32"/>
              </w:rPr>
              <w:t>一级学科</w:t>
            </w:r>
          </w:p>
        </w:tc>
        <w:tc>
          <w:tcPr>
            <w:tcW w:w="4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58EC" w:rsidRDefault="006358EC" w:rsidP="00CC4A8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</w:p>
        </w:tc>
      </w:tr>
      <w:tr w:rsidR="006358EC" w:rsidTr="006358EC">
        <w:trPr>
          <w:trHeight w:val="642"/>
        </w:trPr>
        <w:tc>
          <w:tcPr>
            <w:tcW w:w="1504" w:type="dxa"/>
            <w:hideMark/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  <w:r>
              <w:rPr>
                <w:rFonts w:ascii="仿宋_GB2312" w:eastAsia="仿宋_GB2312" w:hint="eastAsia"/>
                <w:color w:val="000000"/>
                <w:sz w:val="32"/>
                <w:szCs w:val="32"/>
              </w:rPr>
              <w:t>研究方向</w:t>
            </w:r>
          </w:p>
        </w:tc>
        <w:tc>
          <w:tcPr>
            <w:tcW w:w="4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</w:p>
        </w:tc>
      </w:tr>
      <w:tr w:rsidR="006358EC" w:rsidTr="006358EC">
        <w:trPr>
          <w:trHeight w:val="642"/>
        </w:trPr>
        <w:tc>
          <w:tcPr>
            <w:tcW w:w="1504" w:type="dxa"/>
            <w:hideMark/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  <w:r>
              <w:rPr>
                <w:rFonts w:ascii="仿宋_GB2312" w:eastAsia="仿宋_GB2312" w:hint="eastAsia"/>
                <w:color w:val="000000"/>
                <w:sz w:val="32"/>
                <w:szCs w:val="32"/>
              </w:rPr>
              <w:t>所在单位</w:t>
            </w:r>
          </w:p>
        </w:tc>
        <w:tc>
          <w:tcPr>
            <w:tcW w:w="4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</w:p>
        </w:tc>
      </w:tr>
      <w:tr w:rsidR="006358EC" w:rsidTr="006358EC">
        <w:trPr>
          <w:trHeight w:val="642"/>
        </w:trPr>
        <w:tc>
          <w:tcPr>
            <w:tcW w:w="1504" w:type="dxa"/>
            <w:hideMark/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  <w:r>
              <w:rPr>
                <w:rFonts w:ascii="仿宋_GB2312" w:eastAsia="仿宋_GB2312" w:hint="eastAsia"/>
                <w:color w:val="000000"/>
                <w:sz w:val="32"/>
                <w:szCs w:val="32"/>
              </w:rPr>
              <w:t>推荐单位</w:t>
            </w:r>
          </w:p>
        </w:tc>
        <w:tc>
          <w:tcPr>
            <w:tcW w:w="4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358EC" w:rsidRDefault="006358EC">
            <w:pPr>
              <w:spacing w:line="620" w:lineRule="exact"/>
              <w:rPr>
                <w:rFonts w:ascii="仿宋_GB2312" w:eastAsia="仿宋_GB2312"/>
                <w:color w:val="000000"/>
                <w:sz w:val="32"/>
                <w:szCs w:val="32"/>
              </w:rPr>
            </w:pPr>
          </w:p>
        </w:tc>
      </w:tr>
    </w:tbl>
    <w:p w:rsidR="006358EC" w:rsidRDefault="006358EC" w:rsidP="006358EC">
      <w:pPr>
        <w:spacing w:line="620" w:lineRule="exact"/>
        <w:jc w:val="center"/>
        <w:rPr>
          <w:rFonts w:ascii="宋体" w:eastAsia="黑体"/>
          <w:sz w:val="36"/>
        </w:rPr>
      </w:pPr>
    </w:p>
    <w:p w:rsidR="006358EC" w:rsidRDefault="006358EC" w:rsidP="006358EC">
      <w:pPr>
        <w:spacing w:line="620" w:lineRule="exact"/>
        <w:jc w:val="center"/>
        <w:rPr>
          <w:rFonts w:ascii="宋体" w:eastAsia="黑体"/>
          <w:sz w:val="36"/>
        </w:rPr>
      </w:pPr>
    </w:p>
    <w:p w:rsidR="006358EC" w:rsidRDefault="006358EC" w:rsidP="006358EC">
      <w:pPr>
        <w:spacing w:line="620" w:lineRule="exact"/>
        <w:jc w:val="center"/>
        <w:rPr>
          <w:rFonts w:ascii="宋体" w:eastAsia="黑体"/>
          <w:sz w:val="36"/>
        </w:rPr>
      </w:pPr>
      <w:r>
        <w:rPr>
          <w:rFonts w:ascii="宋体" w:eastAsia="黑体" w:hint="eastAsia"/>
          <w:sz w:val="36"/>
        </w:rPr>
        <w:t>江苏省科学技术协会制</w:t>
      </w:r>
    </w:p>
    <w:p w:rsidR="006358EC" w:rsidRDefault="006358EC" w:rsidP="006358EC">
      <w:pPr>
        <w:spacing w:line="620" w:lineRule="exact"/>
        <w:jc w:val="center"/>
        <w:rPr>
          <w:rFonts w:ascii="宋体" w:eastAsia="黑体"/>
          <w:sz w:val="36"/>
        </w:rPr>
      </w:pPr>
      <w:r>
        <w:rPr>
          <w:rFonts w:ascii="宋体" w:eastAsia="黑体" w:hint="eastAsia"/>
          <w:sz w:val="36"/>
        </w:rPr>
        <w:t>202</w:t>
      </w:r>
      <w:r w:rsidR="008C2172">
        <w:rPr>
          <w:rFonts w:ascii="宋体" w:eastAsia="黑体" w:hint="eastAsia"/>
          <w:sz w:val="36"/>
        </w:rPr>
        <w:t>2</w:t>
      </w:r>
      <w:r>
        <w:rPr>
          <w:rFonts w:ascii="宋体" w:eastAsia="黑体" w:hint="eastAsia"/>
          <w:sz w:val="36"/>
        </w:rPr>
        <w:t>年</w:t>
      </w:r>
    </w:p>
    <w:p w:rsidR="006358EC" w:rsidRDefault="006358EC" w:rsidP="00C96362">
      <w:pPr>
        <w:spacing w:afterLines="50" w:line="620" w:lineRule="exact"/>
        <w:rPr>
          <w:rFonts w:ascii="宋体" w:eastAsia="黑体"/>
          <w:sz w:val="32"/>
          <w:szCs w:val="32"/>
        </w:rPr>
      </w:pPr>
      <w:r>
        <w:rPr>
          <w:rFonts w:ascii="宋体" w:eastAsia="黑体" w:hint="eastAsia"/>
          <w:kern w:val="0"/>
          <w:sz w:val="32"/>
          <w:szCs w:val="32"/>
        </w:rPr>
        <w:br w:type="page"/>
      </w:r>
    </w:p>
    <w:p w:rsidR="006358EC" w:rsidRDefault="006358EC" w:rsidP="00C96362">
      <w:pPr>
        <w:spacing w:afterLines="50" w:line="620" w:lineRule="exact"/>
        <w:jc w:val="center"/>
        <w:rPr>
          <w:rFonts w:ascii="方正小标宋简体" w:eastAsia="方正小标宋简体"/>
          <w:sz w:val="44"/>
          <w:szCs w:val="44"/>
        </w:rPr>
      </w:pPr>
      <w:r>
        <w:rPr>
          <w:rFonts w:ascii="方正小标宋简体" w:eastAsia="方正小标宋简体" w:hint="eastAsia"/>
          <w:sz w:val="44"/>
          <w:szCs w:val="44"/>
        </w:rPr>
        <w:lastRenderedPageBreak/>
        <w:t>填表说明</w:t>
      </w:r>
    </w:p>
    <w:p w:rsidR="006358EC" w:rsidRDefault="006358EC" w:rsidP="006358EC">
      <w:pPr>
        <w:rPr>
          <w:rFonts w:eastAsia="仿宋_GB2312"/>
          <w:sz w:val="32"/>
          <w:szCs w:val="32"/>
        </w:rPr>
      </w:pP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1</w:t>
      </w:r>
      <w:r>
        <w:rPr>
          <w:rFonts w:eastAsia="仿宋_GB2312" w:hint="eastAsia"/>
          <w:sz w:val="28"/>
          <w:szCs w:val="28"/>
        </w:rPr>
        <w:t>．姓名：填写申报人姓名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2</w:t>
      </w:r>
      <w:r>
        <w:rPr>
          <w:rFonts w:eastAsia="仿宋_GB2312" w:hint="eastAsia"/>
          <w:sz w:val="28"/>
          <w:szCs w:val="28"/>
        </w:rPr>
        <w:t>．工作单位：填写申报人人事关系所在单位，应为法人单位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3</w:t>
      </w:r>
      <w:r>
        <w:rPr>
          <w:rFonts w:eastAsia="仿宋_GB2312" w:hint="eastAsia"/>
          <w:sz w:val="28"/>
          <w:szCs w:val="28"/>
        </w:rPr>
        <w:t>．专业技术职务：应填写具体的职务，如“副教授”“副研究员”“副主任医师”、“讲师”等，请勿填写“副高”、“中级”等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4</w:t>
      </w:r>
      <w:r>
        <w:rPr>
          <w:rFonts w:eastAsia="仿宋_GB2312" w:hint="eastAsia"/>
          <w:sz w:val="28"/>
          <w:szCs w:val="28"/>
        </w:rPr>
        <w:t>．一级学科、二级学科、研究方向、申报类别：请根据所从事的科研活动认真填写，评审时将按申报类别、学科、研究方向进行编组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5</w:t>
      </w:r>
      <w:r>
        <w:rPr>
          <w:rFonts w:eastAsia="仿宋_GB2312" w:hint="eastAsia"/>
          <w:sz w:val="28"/>
          <w:szCs w:val="28"/>
        </w:rPr>
        <w:t>．工作单位及行政职务：属于内设机构职务的应填写具体部门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6</w:t>
      </w:r>
      <w:r>
        <w:rPr>
          <w:rFonts w:eastAsia="仿宋_GB2312" w:hint="eastAsia"/>
          <w:sz w:val="28"/>
          <w:szCs w:val="28"/>
        </w:rPr>
        <w:t>．省级人才计划（项目），主要包括：双创计划、</w:t>
      </w:r>
      <w:r>
        <w:rPr>
          <w:rFonts w:eastAsia="仿宋_GB2312"/>
          <w:sz w:val="28"/>
          <w:szCs w:val="28"/>
        </w:rPr>
        <w:t>333</w:t>
      </w:r>
      <w:r>
        <w:rPr>
          <w:rFonts w:eastAsia="仿宋_GB2312" w:hint="eastAsia"/>
          <w:sz w:val="28"/>
          <w:szCs w:val="28"/>
        </w:rPr>
        <w:t>工程、科技企业家支持计划、产业教授、科技副总、特聘教授、杰青、优青、有突出贡献的中青年专家、六大人才高峰、特聘医学专家、青蓝工程等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7</w:t>
      </w:r>
      <w:r>
        <w:rPr>
          <w:rFonts w:eastAsia="仿宋_GB2312" w:hint="eastAsia"/>
          <w:sz w:val="28"/>
          <w:szCs w:val="28"/>
        </w:rPr>
        <w:t>．声明：由申报人对全部附件材料审查后签字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8</w:t>
      </w:r>
      <w:r>
        <w:rPr>
          <w:rFonts w:eastAsia="仿宋_GB2312" w:hint="eastAsia"/>
          <w:sz w:val="28"/>
          <w:szCs w:val="28"/>
        </w:rPr>
        <w:t>．推荐专家意见：专家应具有正高级职称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9</w:t>
      </w:r>
      <w:r>
        <w:rPr>
          <w:rFonts w:eastAsia="仿宋_GB2312" w:hint="eastAsia"/>
          <w:sz w:val="28"/>
          <w:szCs w:val="28"/>
        </w:rPr>
        <w:t>．工作单位意见：由申报人人事关系所在单位填写，加盖单位公章。意见中应明确写出是否同意推荐。申报人人事关系所在单位与实际就职单位不一致的，实际就职单位应同时签署意见并盖章。</w:t>
      </w:r>
    </w:p>
    <w:p w:rsidR="006358EC" w:rsidRDefault="006358EC" w:rsidP="006358EC">
      <w:pPr>
        <w:ind w:firstLineChars="200" w:firstLine="560"/>
        <w:rPr>
          <w:rFonts w:eastAsia="仿宋_GB2312"/>
          <w:sz w:val="28"/>
          <w:szCs w:val="28"/>
        </w:rPr>
      </w:pPr>
      <w:r>
        <w:rPr>
          <w:rFonts w:eastAsia="仿宋_GB2312"/>
          <w:sz w:val="28"/>
          <w:szCs w:val="28"/>
        </w:rPr>
        <w:t>10</w:t>
      </w:r>
      <w:r>
        <w:rPr>
          <w:rFonts w:eastAsia="仿宋_GB2312" w:hint="eastAsia"/>
          <w:sz w:val="28"/>
          <w:szCs w:val="28"/>
        </w:rPr>
        <w:t>．推荐单位意见：须由负责人签字并加盖单位公章，意见中应明确写出是否同意推荐。</w:t>
      </w:r>
    </w:p>
    <w:p w:rsidR="006358EC" w:rsidRDefault="006358EC" w:rsidP="006358EC">
      <w:pPr>
        <w:rPr>
          <w:rFonts w:ascii="宋体" w:eastAsia="黑体"/>
          <w:sz w:val="32"/>
          <w:szCs w:val="32"/>
        </w:rPr>
      </w:pPr>
      <w:r>
        <w:rPr>
          <w:rFonts w:ascii="宋体" w:eastAsia="黑体" w:hint="eastAsia"/>
          <w:kern w:val="0"/>
          <w:sz w:val="32"/>
          <w:szCs w:val="32"/>
        </w:rPr>
        <w:br w:type="page"/>
      </w:r>
      <w:r>
        <w:rPr>
          <w:rFonts w:ascii="黑体" w:eastAsia="黑体" w:hAnsi="黑体" w:hint="eastAsia"/>
          <w:sz w:val="32"/>
          <w:szCs w:val="32"/>
        </w:rPr>
        <w:lastRenderedPageBreak/>
        <w:t>一、个人信息</w:t>
      </w:r>
    </w:p>
    <w:tbl>
      <w:tblPr>
        <w:tblW w:w="87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589"/>
        <w:gridCol w:w="1847"/>
        <w:gridCol w:w="1414"/>
        <w:gridCol w:w="1104"/>
        <w:gridCol w:w="880"/>
        <w:gridCol w:w="1956"/>
      </w:tblGrid>
      <w:tr w:rsidR="006358EC" w:rsidTr="002E7075">
        <w:trPr>
          <w:trHeight w:val="54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姓   名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性  别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9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54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出生年月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民  族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9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54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   历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  位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9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54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出 生 地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政治面貌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9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54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身份证号</w:t>
            </w:r>
          </w:p>
        </w:tc>
        <w:tc>
          <w:tcPr>
            <w:tcW w:w="5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9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widowControl/>
              <w:jc w:val="left"/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54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一级学科</w:t>
            </w:r>
          </w:p>
        </w:tc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二级学科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left"/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545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研究方向</w:t>
            </w:r>
          </w:p>
        </w:tc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专业技术职务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left"/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669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申报类别</w:t>
            </w:r>
          </w:p>
        </w:tc>
        <w:tc>
          <w:tcPr>
            <w:tcW w:w="72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CC4A8C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□</w:t>
            </w:r>
            <w:r w:rsidR="006358EC">
              <w:rPr>
                <w:rFonts w:ascii="宋体" w:hAnsi="宋体" w:hint="eastAsia"/>
                <w:szCs w:val="21"/>
              </w:rPr>
              <w:t xml:space="preserve">自然科学研究       □工程技术开发     □科学技术普及 </w:t>
            </w:r>
          </w:p>
          <w:p w:rsidR="006358EC" w:rsidRDefault="006358EC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□科学成果转化推广   □其他</w:t>
            </w:r>
          </w:p>
        </w:tc>
      </w:tr>
      <w:tr w:rsidR="006358EC" w:rsidTr="002E7075">
        <w:trPr>
          <w:trHeight w:val="669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单位性质</w:t>
            </w:r>
          </w:p>
        </w:tc>
        <w:tc>
          <w:tcPr>
            <w:tcW w:w="72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□政府机关   </w:t>
            </w:r>
            <w:r w:rsidR="00CC4A8C">
              <w:rPr>
                <w:rFonts w:ascii="宋体" w:hAnsi="宋体" w:hint="eastAsia"/>
                <w:szCs w:val="21"/>
              </w:rPr>
              <w:t>□</w:t>
            </w:r>
            <w:r>
              <w:rPr>
                <w:rFonts w:ascii="宋体" w:hAnsi="宋体" w:hint="eastAsia"/>
                <w:szCs w:val="21"/>
              </w:rPr>
              <w:t>高等院校   □科研院所   □其他事业单位</w:t>
            </w:r>
          </w:p>
          <w:p w:rsidR="006358EC" w:rsidRDefault="006358EC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□国有企业   □民营企业   □外资企业   □其他</w:t>
            </w:r>
          </w:p>
        </w:tc>
      </w:tr>
      <w:tr w:rsidR="006358EC" w:rsidTr="002E7075">
        <w:trPr>
          <w:trHeight w:val="566"/>
        </w:trPr>
        <w:tc>
          <w:tcPr>
            <w:tcW w:w="59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是否入选过本资助项目或省级以上人才计划（项目）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566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手    机</w:t>
            </w:r>
          </w:p>
        </w:tc>
        <w:tc>
          <w:tcPr>
            <w:tcW w:w="3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电子邮箱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rPr>
                <w:rFonts w:ascii="宋体" w:hAnsi="宋体"/>
                <w:szCs w:val="21"/>
              </w:rPr>
            </w:pPr>
          </w:p>
        </w:tc>
      </w:tr>
      <w:tr w:rsidR="006358EC" w:rsidTr="002E7075">
        <w:trPr>
          <w:trHeight w:val="566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通信地址</w:t>
            </w:r>
          </w:p>
        </w:tc>
        <w:tc>
          <w:tcPr>
            <w:tcW w:w="72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  <w:szCs w:val="21"/>
              </w:rPr>
            </w:pPr>
          </w:p>
        </w:tc>
      </w:tr>
    </w:tbl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二、主要学历（从大专或大学填起）</w:t>
      </w:r>
    </w:p>
    <w:tbl>
      <w:tblPr>
        <w:tblW w:w="879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1669"/>
        <w:gridCol w:w="3065"/>
        <w:gridCol w:w="2367"/>
        <w:gridCol w:w="1689"/>
      </w:tblGrid>
      <w:tr w:rsidR="006358EC" w:rsidTr="00535B80">
        <w:trPr>
          <w:trHeight w:hRule="exact" w:val="624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起止年月</w:t>
            </w:r>
          </w:p>
        </w:tc>
        <w:tc>
          <w:tcPr>
            <w:tcW w:w="3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校（院）及系名称</w:t>
            </w:r>
          </w:p>
        </w:tc>
        <w:tc>
          <w:tcPr>
            <w:tcW w:w="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专业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学位</w:t>
            </w:r>
          </w:p>
        </w:tc>
      </w:tr>
      <w:tr w:rsidR="00535B80" w:rsidRPr="00841241" w:rsidTr="00535B80">
        <w:trPr>
          <w:trHeight w:hRule="exact" w:val="512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EC7A9A">
            <w:pPr>
              <w:jc w:val="center"/>
              <w:rPr>
                <w:rFonts w:ascii="Times New Roman" w:eastAsia="等线" w:hAnsi="Times New Roman" w:cs="Times New Roman"/>
                <w:spacing w:val="-20"/>
                <w:szCs w:val="28"/>
              </w:rPr>
            </w:pPr>
          </w:p>
        </w:tc>
        <w:tc>
          <w:tcPr>
            <w:tcW w:w="3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 w:rsidR="00535B80" w:rsidRPr="00841241" w:rsidTr="00535B80">
        <w:trPr>
          <w:trHeight w:hRule="exact" w:val="512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EC7A9A">
            <w:pPr>
              <w:jc w:val="center"/>
              <w:rPr>
                <w:rFonts w:ascii="Times New Roman" w:eastAsia="等线" w:hAnsi="Times New Roman" w:cs="Times New Roman"/>
                <w:spacing w:val="-20"/>
                <w:szCs w:val="28"/>
              </w:rPr>
            </w:pPr>
          </w:p>
        </w:tc>
        <w:tc>
          <w:tcPr>
            <w:tcW w:w="3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 w:rsidR="00535B80" w:rsidRPr="00841241" w:rsidTr="00535B80">
        <w:trPr>
          <w:trHeight w:hRule="exact" w:val="512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EC7A9A">
            <w:pPr>
              <w:jc w:val="center"/>
              <w:rPr>
                <w:rFonts w:ascii="Times New Roman" w:eastAsia="等线" w:hAnsi="Times New Roman" w:cs="Times New Roman"/>
                <w:spacing w:val="-20"/>
                <w:szCs w:val="28"/>
              </w:rPr>
            </w:pPr>
          </w:p>
        </w:tc>
        <w:tc>
          <w:tcPr>
            <w:tcW w:w="3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E24F8A" w:rsidRDefault="00535B80" w:rsidP="00EC7A9A">
            <w:pPr>
              <w:jc w:val="center"/>
              <w:rPr>
                <w:rFonts w:ascii="宋体" w:hAnsi="宋体"/>
                <w:szCs w:val="21"/>
              </w:rPr>
            </w:pPr>
          </w:p>
        </w:tc>
      </w:tr>
    </w:tbl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三、工作经历</w:t>
      </w:r>
    </w:p>
    <w:tbl>
      <w:tblPr>
        <w:tblW w:w="8805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1662"/>
        <w:gridCol w:w="4045"/>
        <w:gridCol w:w="3098"/>
      </w:tblGrid>
      <w:tr w:rsidR="006358EC" w:rsidTr="006358EC">
        <w:trPr>
          <w:trHeight w:hRule="exact" w:val="624"/>
        </w:trPr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起止年月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工作单位</w:t>
            </w:r>
          </w:p>
        </w:tc>
        <w:tc>
          <w:tcPr>
            <w:tcW w:w="3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职务、职称</w:t>
            </w:r>
          </w:p>
        </w:tc>
      </w:tr>
      <w:tr w:rsidR="00E24F8A" w:rsidTr="006358EC">
        <w:trPr>
          <w:trHeight w:hRule="exact" w:val="624"/>
        </w:trPr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841241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841241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3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841241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</w:tr>
      <w:tr w:rsidR="00535B80" w:rsidTr="006358EC">
        <w:trPr>
          <w:trHeight w:hRule="exact" w:val="624"/>
        </w:trPr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535B80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3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</w:tr>
      <w:tr w:rsidR="00535B80" w:rsidTr="006358EC">
        <w:trPr>
          <w:trHeight w:hRule="exact" w:val="624"/>
        </w:trPr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535B80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535B80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3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841241" w:rsidRDefault="00535B80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</w:tr>
    </w:tbl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lastRenderedPageBreak/>
        <w:t>四、主要获奖情况（不超过6项）</w:t>
      </w:r>
    </w:p>
    <w:tbl>
      <w:tblPr>
        <w:tblW w:w="8805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1290"/>
        <w:gridCol w:w="1605"/>
        <w:gridCol w:w="3353"/>
        <w:gridCol w:w="6"/>
        <w:gridCol w:w="2535"/>
        <w:gridCol w:w="16"/>
      </w:tblGrid>
      <w:tr w:rsidR="006358EC" w:rsidTr="001F2940">
        <w:trPr>
          <w:trHeight w:val="57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序号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获奖时间</w:t>
            </w:r>
          </w:p>
        </w:tc>
        <w:tc>
          <w:tcPr>
            <w:tcW w:w="33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奖项名称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奖励等级（排名）</w:t>
            </w:r>
          </w:p>
        </w:tc>
      </w:tr>
      <w:tr w:rsidR="006358EC" w:rsidTr="001F2940">
        <w:trPr>
          <w:trHeight w:val="57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Pr="002131D0" w:rsidRDefault="006358E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2131D0">
              <w:rPr>
                <w:rFonts w:ascii="Times New Roman" w:eastAsia="宋体" w:hAnsi="Times New Roman" w:cs="Times New Roman"/>
              </w:rPr>
              <w:t>1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Pr="002131D0" w:rsidRDefault="006358EC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Pr="002131D0" w:rsidRDefault="006358EC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Pr="002131D0" w:rsidRDefault="006358EC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535B80" w:rsidRPr="002131D0" w:rsidTr="001F2940">
        <w:trPr>
          <w:gridAfter w:val="1"/>
          <w:wAfter w:w="16" w:type="dxa"/>
          <w:trHeight w:val="486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2131D0" w:rsidRDefault="001F2940" w:rsidP="00EC7A9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2131D0"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2131D0" w:rsidRDefault="00535B80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2131D0" w:rsidRDefault="00535B80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2131D0" w:rsidRDefault="00535B80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535B80" w:rsidRPr="002131D0" w:rsidTr="001F2940">
        <w:trPr>
          <w:gridAfter w:val="1"/>
          <w:wAfter w:w="16" w:type="dxa"/>
          <w:trHeight w:val="486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2131D0" w:rsidRDefault="001F2940" w:rsidP="00EC7A9A">
            <w:pPr>
              <w:jc w:val="center"/>
              <w:rPr>
                <w:rFonts w:ascii="Times New Roman" w:eastAsia="宋体" w:hAnsi="Times New Roman" w:cs="Times New Roman"/>
              </w:rPr>
            </w:pPr>
            <w:r w:rsidRPr="002131D0"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2131D0" w:rsidRDefault="00535B80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2131D0" w:rsidRDefault="00535B80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5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5B80" w:rsidRPr="002131D0" w:rsidRDefault="00535B80" w:rsidP="001F2940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  <w:tr w:rsidR="001F2940" w:rsidTr="001F2940">
        <w:trPr>
          <w:trHeight w:val="57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2940" w:rsidRPr="002131D0" w:rsidRDefault="001F2940">
            <w:pPr>
              <w:jc w:val="center"/>
              <w:rPr>
                <w:rFonts w:ascii="Times New Roman" w:eastAsia="宋体" w:hAnsi="Times New Roman" w:cs="Times New Roman"/>
              </w:rPr>
            </w:pPr>
            <w:r w:rsidRPr="002131D0">
              <w:rPr>
                <w:rFonts w:ascii="Times New Roman" w:eastAsia="宋体" w:hAnsi="Times New Roman" w:cs="Times New Roman"/>
              </w:rPr>
              <w:t>4</w:t>
            </w: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2940" w:rsidRPr="002131D0" w:rsidRDefault="001F2940" w:rsidP="00EC7A9A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2940" w:rsidRPr="002131D0" w:rsidRDefault="001F2940" w:rsidP="00EC7A9A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2940" w:rsidRPr="002131D0" w:rsidRDefault="001F2940" w:rsidP="00EC7A9A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</w:tr>
    </w:tbl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五、代表性论文、专利、专著情况</w:t>
      </w:r>
    </w:p>
    <w:tbl>
      <w:tblPr>
        <w:tblW w:w="879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8790"/>
      </w:tblGrid>
      <w:tr w:rsidR="006358EC" w:rsidTr="001F2940">
        <w:trPr>
          <w:trHeight w:val="5377"/>
        </w:trPr>
        <w:tc>
          <w:tcPr>
            <w:tcW w:w="8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Default="006358EC">
            <w:pPr>
              <w:ind w:firstLineChars="200" w:firstLine="480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请列出有代表性的，以“第一作者”或“通讯作者”公开发表、出版的论文、专著，以及发明专利等信息。论文须注明论文名称、发表刊物名称、发表日期、刊物影响因子等信息；专著须注明专著名称、出版单位、出版年份等信息。总数不超过8篇（本）。</w:t>
            </w:r>
          </w:p>
          <w:p w:rsidR="002131D0" w:rsidRDefault="002131D0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CC4A8C" w:rsidRDefault="00CC4A8C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2131D0" w:rsidRDefault="002131D0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  <w:p w:rsidR="002131D0" w:rsidRPr="001F2940" w:rsidRDefault="002131D0" w:rsidP="001F294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Cs w:val="21"/>
              </w:rPr>
            </w:pPr>
          </w:p>
        </w:tc>
      </w:tr>
    </w:tbl>
    <w:p w:rsidR="0051679B" w:rsidRDefault="0051679B" w:rsidP="006358EC">
      <w:pPr>
        <w:rPr>
          <w:rFonts w:ascii="黑体" w:eastAsia="黑体" w:hAnsi="黑体"/>
          <w:sz w:val="32"/>
          <w:szCs w:val="32"/>
        </w:rPr>
      </w:pPr>
    </w:p>
    <w:p w:rsidR="0051679B" w:rsidRDefault="0051679B">
      <w:pPr>
        <w:widowControl/>
        <w:jc w:val="lef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br w:type="page"/>
      </w:r>
    </w:p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lastRenderedPageBreak/>
        <w:t>六、从事科研情况</w:t>
      </w:r>
    </w:p>
    <w:tbl>
      <w:tblPr>
        <w:tblW w:w="8805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8805"/>
      </w:tblGrid>
      <w:tr w:rsidR="006358EC" w:rsidTr="006358EC">
        <w:trPr>
          <w:trHeight w:val="13137"/>
        </w:trPr>
        <w:tc>
          <w:tcPr>
            <w:tcW w:w="8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58EC" w:rsidRDefault="006358EC">
            <w:pPr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重点填写在研的科研项目情况。不超过1000字。</w:t>
            </w:r>
          </w:p>
          <w:p w:rsidR="00E24F8A" w:rsidRPr="00D82F3F" w:rsidRDefault="00E24F8A" w:rsidP="00CC4A8C">
            <w:pPr>
              <w:rPr>
                <w:rFonts w:ascii="黑体" w:eastAsia="黑体" w:hAnsi="黑体"/>
                <w:szCs w:val="21"/>
              </w:rPr>
            </w:pPr>
          </w:p>
        </w:tc>
      </w:tr>
    </w:tbl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lastRenderedPageBreak/>
        <w:t>七、资助培养期内个人计划与预期目标</w:t>
      </w:r>
    </w:p>
    <w:tbl>
      <w:tblPr>
        <w:tblW w:w="888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733"/>
        <w:gridCol w:w="8147"/>
      </w:tblGrid>
      <w:tr w:rsidR="006358EC" w:rsidTr="00AC7E1A">
        <w:trPr>
          <w:trHeight w:val="8873"/>
        </w:trPr>
        <w:tc>
          <w:tcPr>
            <w:tcW w:w="8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58EC" w:rsidRDefault="006358EC">
            <w:pPr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包括拟开展科学技术研究计划安排、实施进度、阶段性科技成果和经济社会效益以及预期目标，限800字。</w:t>
            </w:r>
          </w:p>
          <w:p w:rsidR="00D82F3F" w:rsidRPr="00AC7E1A" w:rsidRDefault="00D82F3F" w:rsidP="00AC7E1A">
            <w:pPr>
              <w:ind w:firstLineChars="200" w:firstLine="480"/>
              <w:rPr>
                <w:rFonts w:ascii="Times New Roman" w:eastAsia="宋体" w:hAnsi="Times New Roman" w:cs="Times New Roman"/>
                <w:bCs/>
                <w:sz w:val="24"/>
              </w:rPr>
            </w:pPr>
          </w:p>
        </w:tc>
      </w:tr>
      <w:tr w:rsidR="006358EC" w:rsidTr="006358EC">
        <w:trPr>
          <w:trHeight w:val="1521"/>
        </w:trPr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声</w:t>
            </w:r>
          </w:p>
          <w:p w:rsidR="006358EC" w:rsidRDefault="006358EC">
            <w:pPr>
              <w:jc w:val="center"/>
              <w:rPr>
                <w:rFonts w:ascii="宋体" w:hAnsi="宋体"/>
              </w:rPr>
            </w:pPr>
          </w:p>
          <w:p w:rsidR="006358EC" w:rsidRDefault="006358EC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明</w:t>
            </w:r>
          </w:p>
        </w:tc>
        <w:tc>
          <w:tcPr>
            <w:tcW w:w="8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 xml:space="preserve">    本人对以上全部内容进行了审查，对其客观性和真实性负责。</w:t>
            </w:r>
          </w:p>
          <w:p w:rsidR="006358EC" w:rsidRDefault="006358EC">
            <w:pPr>
              <w:rPr>
                <w:rFonts w:ascii="宋体" w:hAnsi="宋体"/>
              </w:rPr>
            </w:pPr>
          </w:p>
          <w:p w:rsidR="006358EC" w:rsidRDefault="006358EC">
            <w:pPr>
              <w:ind w:firstLineChars="1150" w:firstLine="2415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 xml:space="preserve">候选人签名：       </w:t>
            </w:r>
          </w:p>
          <w:p w:rsidR="006358EC" w:rsidRDefault="006358EC">
            <w:pPr>
              <w:ind w:firstLineChars="1600" w:firstLine="3360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 xml:space="preserve">               年    月    日</w:t>
            </w:r>
          </w:p>
        </w:tc>
      </w:tr>
    </w:tbl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八、项目计划进度及阶段目标</w:t>
      </w:r>
    </w:p>
    <w:tbl>
      <w:tblPr>
        <w:tblW w:w="885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490"/>
        <w:gridCol w:w="5598"/>
        <w:gridCol w:w="1769"/>
      </w:tblGrid>
      <w:tr w:rsidR="006358EC" w:rsidTr="00E24F8A">
        <w:trPr>
          <w:trHeight w:val="1002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实施阶段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目标内容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时间跨度</w:t>
            </w:r>
          </w:p>
        </w:tc>
      </w:tr>
      <w:tr w:rsidR="006358EC" w:rsidRPr="00F03B46" w:rsidTr="00C41DDC">
        <w:trPr>
          <w:trHeight w:val="1331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lastRenderedPageBreak/>
              <w:t>第一阶段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Pr="00F03B46" w:rsidRDefault="006358EC">
            <w:pPr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Pr="00F03B46" w:rsidRDefault="006358EC" w:rsidP="00E24F8A">
            <w:pPr>
              <w:rPr>
                <w:rFonts w:ascii="Times New Roman" w:hAnsi="Times New Roman" w:cs="Times New Roman"/>
                <w:szCs w:val="28"/>
              </w:rPr>
            </w:pPr>
          </w:p>
        </w:tc>
      </w:tr>
      <w:tr w:rsidR="006358EC" w:rsidRPr="00F03B46" w:rsidTr="00E24F8A">
        <w:trPr>
          <w:trHeight w:val="1151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第二阶段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Pr="00F03B46" w:rsidRDefault="006358EC" w:rsidP="00FF73E3">
            <w:pPr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Pr="00F03B46" w:rsidRDefault="006358EC" w:rsidP="00E24F8A">
            <w:pPr>
              <w:rPr>
                <w:rFonts w:ascii="Times New Roman" w:hAnsi="Times New Roman" w:cs="Times New Roman"/>
                <w:szCs w:val="28"/>
              </w:rPr>
            </w:pPr>
          </w:p>
        </w:tc>
      </w:tr>
      <w:tr w:rsidR="006358EC" w:rsidRPr="00F03B46" w:rsidTr="00E24F8A">
        <w:trPr>
          <w:trHeight w:val="1297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第三阶段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Pr="00F03B46" w:rsidRDefault="006358EC">
            <w:pPr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Pr="00F03B46" w:rsidRDefault="006358EC">
            <w:pPr>
              <w:rPr>
                <w:rFonts w:ascii="Times New Roman" w:hAnsi="Times New Roman" w:cs="Times New Roman"/>
                <w:szCs w:val="28"/>
              </w:rPr>
            </w:pPr>
          </w:p>
        </w:tc>
      </w:tr>
      <w:tr w:rsidR="006358EC" w:rsidRPr="00F03B46" w:rsidTr="00E24F8A">
        <w:trPr>
          <w:trHeight w:val="1281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第四阶段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Pr="002131D0" w:rsidRDefault="006358EC" w:rsidP="00FF73E3">
            <w:pPr>
              <w:rPr>
                <w:rFonts w:ascii="Times New Roman" w:hAnsi="Times New Roman" w:cs="Times New Roman"/>
                <w:bCs/>
                <w:szCs w:val="28"/>
              </w:rPr>
            </w:pP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Pr="00F03B46" w:rsidRDefault="006358EC">
            <w:pPr>
              <w:rPr>
                <w:rFonts w:ascii="Times New Roman" w:hAnsi="Times New Roman" w:cs="Times New Roman"/>
                <w:szCs w:val="28"/>
              </w:rPr>
            </w:pPr>
          </w:p>
        </w:tc>
      </w:tr>
    </w:tbl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九、经费支出预算</w:t>
      </w:r>
    </w:p>
    <w:tbl>
      <w:tblPr>
        <w:tblW w:w="88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1"/>
        <w:gridCol w:w="1559"/>
        <w:gridCol w:w="992"/>
        <w:gridCol w:w="5445"/>
      </w:tblGrid>
      <w:tr w:rsidR="006358EC" w:rsidTr="00E24F8A">
        <w:trPr>
          <w:trHeight w:val="76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序号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支出内容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金 额</w:t>
            </w:r>
          </w:p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（万元）</w:t>
            </w:r>
          </w:p>
        </w:tc>
        <w:tc>
          <w:tcPr>
            <w:tcW w:w="5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测算说明</w:t>
            </w:r>
          </w:p>
        </w:tc>
      </w:tr>
      <w:tr w:rsidR="00E24F8A" w:rsidTr="00E24F8A">
        <w:trPr>
          <w:trHeight w:val="114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  <w:r w:rsidRPr="009531F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5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AC7E1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</w:tr>
      <w:tr w:rsidR="00E24F8A" w:rsidTr="00E24F8A">
        <w:trPr>
          <w:trHeight w:val="114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  <w:r w:rsidRPr="009531F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5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AC7E1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</w:tr>
      <w:tr w:rsidR="00E24F8A" w:rsidTr="00E24F8A">
        <w:trPr>
          <w:trHeight w:val="114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  <w:r w:rsidRPr="009531F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5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AC7E1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</w:tr>
      <w:tr w:rsidR="00E24F8A" w:rsidTr="00E24F8A">
        <w:trPr>
          <w:trHeight w:val="114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  <w:r w:rsidRPr="009531F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5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4F8A" w:rsidRPr="009531FD" w:rsidRDefault="00E24F8A" w:rsidP="00AC7E1A">
            <w:pPr>
              <w:jc w:val="center"/>
              <w:rPr>
                <w:rFonts w:ascii="Times New Roman" w:hAnsi="Times New Roman" w:cs="Times New Roman"/>
                <w:szCs w:val="28"/>
              </w:rPr>
            </w:pPr>
          </w:p>
        </w:tc>
      </w:tr>
      <w:tr w:rsidR="00AC7E1A" w:rsidTr="00E24F8A">
        <w:trPr>
          <w:trHeight w:val="114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E1A" w:rsidRPr="009531FD" w:rsidRDefault="00AC7E1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E1A" w:rsidRPr="009531FD" w:rsidRDefault="00AC7E1A" w:rsidP="00EC7A9A">
            <w:pPr>
              <w:jc w:val="center"/>
              <w:rPr>
                <w:rFonts w:ascii="Times New Roman" w:hAnsi="Times New Roman" w:cs="Times New Roman"/>
                <w:szCs w:val="28"/>
              </w:rPr>
            </w:pPr>
            <w:r>
              <w:rPr>
                <w:rFonts w:ascii="Times New Roman" w:hAnsi="Times New Roman" w:cs="Times New Roman"/>
                <w:szCs w:val="28"/>
              </w:rPr>
              <w:t>总计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E1A" w:rsidRDefault="00AC7E1A" w:rsidP="00C96362">
            <w:pPr>
              <w:rPr>
                <w:rFonts w:ascii="Times New Roman" w:hAnsi="Times New Roman" w:cs="Times New Roman"/>
                <w:szCs w:val="28"/>
              </w:rPr>
            </w:pPr>
          </w:p>
        </w:tc>
        <w:tc>
          <w:tcPr>
            <w:tcW w:w="5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E1A" w:rsidRPr="009531FD" w:rsidRDefault="00AC7E1A" w:rsidP="00AC7E1A">
            <w:pPr>
              <w:jc w:val="center"/>
              <w:rPr>
                <w:rFonts w:ascii="Times New Roman" w:hAnsi="Times New Roman" w:cs="Times New Roman"/>
                <w:szCs w:val="28"/>
              </w:rPr>
            </w:pPr>
            <w:bookmarkStart w:id="0" w:name="_GoBack"/>
            <w:bookmarkEnd w:id="0"/>
          </w:p>
        </w:tc>
      </w:tr>
    </w:tbl>
    <w:p w:rsidR="00AC7E1A" w:rsidRDefault="00AC7E1A" w:rsidP="006358EC">
      <w:pPr>
        <w:rPr>
          <w:rFonts w:ascii="黑体" w:eastAsia="黑体" w:hAnsi="黑体"/>
          <w:sz w:val="32"/>
          <w:szCs w:val="32"/>
        </w:rPr>
      </w:pPr>
    </w:p>
    <w:p w:rsidR="0051679B" w:rsidRDefault="0051679B">
      <w:pPr>
        <w:widowControl/>
        <w:jc w:val="left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br w:type="page"/>
      </w:r>
    </w:p>
    <w:p w:rsidR="006358EC" w:rsidRDefault="006358EC" w:rsidP="006358EC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lastRenderedPageBreak/>
        <w:t>十、推荐、评审、审批意见</w:t>
      </w: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851"/>
        <w:gridCol w:w="1201"/>
        <w:gridCol w:w="3969"/>
        <w:gridCol w:w="2768"/>
      </w:tblGrid>
      <w:tr w:rsidR="006358EC" w:rsidTr="006358EC">
        <w:trPr>
          <w:trHeight w:val="5477"/>
        </w:trPr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Pr="002131D0" w:rsidRDefault="006358EC">
            <w:pPr>
              <w:spacing w:line="620" w:lineRule="exact"/>
              <w:jc w:val="center"/>
              <w:rPr>
                <w:rFonts w:ascii="Times New Roman" w:hAnsi="Times New Roman" w:cs="Times New Roman"/>
                <w:szCs w:val="28"/>
              </w:rPr>
            </w:pPr>
            <w:r w:rsidRPr="002131D0">
              <w:rPr>
                <w:rFonts w:ascii="Times New Roman" w:hAnsi="Times New Roman" w:cs="Times New Roman"/>
                <w:szCs w:val="28"/>
              </w:rPr>
              <w:t>推荐专家意见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Pr="002131D0" w:rsidRDefault="006358EC" w:rsidP="00663018">
            <w:pPr>
              <w:ind w:firstLineChars="200" w:firstLine="480"/>
              <w:rPr>
                <w:rFonts w:ascii="Times New Roman" w:eastAsia="黑体" w:hAnsi="Times New Roman" w:cs="Times New Roman"/>
                <w:sz w:val="24"/>
              </w:rPr>
            </w:pPr>
            <w:r w:rsidRPr="002131D0">
              <w:rPr>
                <w:rFonts w:ascii="Times New Roman" w:eastAsia="黑体" w:hAnsi="Times New Roman" w:cs="Times New Roman"/>
                <w:sz w:val="24"/>
              </w:rPr>
              <w:t>就候选人的个人品德、科研能力、潜力进行简要评价，简述科研团队现实需求和候选人在研究课题中发挥的作用，下一步目标发展规划等，不超过</w:t>
            </w:r>
            <w:r w:rsidRPr="002131D0">
              <w:rPr>
                <w:rFonts w:ascii="Times New Roman" w:eastAsia="黑体" w:hAnsi="Times New Roman" w:cs="Times New Roman"/>
                <w:sz w:val="24"/>
              </w:rPr>
              <w:t>300</w:t>
            </w:r>
            <w:r w:rsidR="00663018" w:rsidRPr="002131D0">
              <w:rPr>
                <w:rFonts w:ascii="Times New Roman" w:eastAsia="黑体" w:hAnsi="Times New Roman" w:cs="Times New Roman"/>
                <w:sz w:val="24"/>
              </w:rPr>
              <w:t>字。</w:t>
            </w:r>
          </w:p>
          <w:p w:rsidR="00F03B46" w:rsidRPr="002131D0" w:rsidRDefault="00F03B46" w:rsidP="002131D0">
            <w:pPr>
              <w:ind w:firstLineChars="200" w:firstLine="480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358EC" w:rsidTr="006358EC">
        <w:trPr>
          <w:trHeight w:val="570"/>
        </w:trPr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widowControl/>
              <w:jc w:val="left"/>
              <w:rPr>
                <w:rFonts w:ascii="宋体" w:hAnsi="宋体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专家姓名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ind w:firstLineChars="200" w:firstLine="420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工作单位及职务、职称</w:t>
            </w:r>
          </w:p>
        </w:tc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签名（盖章）</w:t>
            </w:r>
          </w:p>
        </w:tc>
      </w:tr>
      <w:tr w:rsidR="006358EC" w:rsidTr="006358EC">
        <w:trPr>
          <w:trHeight w:val="782"/>
        </w:trPr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widowControl/>
              <w:jc w:val="left"/>
              <w:rPr>
                <w:rFonts w:ascii="宋体" w:hAnsi="宋体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ind w:firstLineChars="200" w:firstLine="420"/>
              <w:rPr>
                <w:rFonts w:ascii="宋体" w:hAnsi="宋体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ind w:firstLineChars="200" w:firstLine="420"/>
              <w:rPr>
                <w:rFonts w:ascii="宋体" w:hAnsi="宋体"/>
                <w:szCs w:val="28"/>
              </w:rPr>
            </w:pPr>
          </w:p>
        </w:tc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358EC" w:rsidRDefault="006358EC">
            <w:pPr>
              <w:ind w:firstLineChars="200" w:firstLine="420"/>
              <w:rPr>
                <w:rFonts w:ascii="宋体" w:hAnsi="宋体"/>
                <w:szCs w:val="28"/>
              </w:rPr>
            </w:pPr>
          </w:p>
        </w:tc>
      </w:tr>
      <w:tr w:rsidR="006358EC" w:rsidTr="00663018">
        <w:trPr>
          <w:trHeight w:val="3818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spacing w:line="62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工作</w:t>
            </w:r>
          </w:p>
          <w:p w:rsidR="006358EC" w:rsidRDefault="006358EC">
            <w:pPr>
              <w:spacing w:line="62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单位</w:t>
            </w:r>
          </w:p>
          <w:p w:rsidR="006358EC" w:rsidRDefault="006358EC">
            <w:pPr>
              <w:spacing w:line="620" w:lineRule="exact"/>
              <w:jc w:val="center"/>
              <w:rPr>
                <w:rFonts w:ascii="仿宋_GB2312" w:eastAsia="仿宋_GB2312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意见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Default="006358EC">
            <w:pPr>
              <w:spacing w:line="380" w:lineRule="exact"/>
              <w:ind w:firstLineChars="200" w:firstLine="480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由申报人人事关系所在单位对申报人政治表现、廉洁自律、道德品行、学术科研成就和发展潜力等方面出具意见，并对《推荐书》及附件材料的真实性及涉密情况进行审核，限100字以内。</w:t>
            </w:r>
          </w:p>
          <w:p w:rsidR="006358EC" w:rsidRDefault="006358EC">
            <w:pPr>
              <w:spacing w:line="360" w:lineRule="exact"/>
              <w:rPr>
                <w:rFonts w:ascii="仿宋_GB2312" w:eastAsia="仿宋_GB2312"/>
                <w:szCs w:val="21"/>
              </w:rPr>
            </w:pPr>
          </w:p>
          <w:p w:rsidR="006358EC" w:rsidRDefault="006358EC">
            <w:pPr>
              <w:spacing w:line="36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60" w:lineRule="exact"/>
              <w:rPr>
                <w:rFonts w:ascii="宋体" w:hAnsi="宋体"/>
                <w:szCs w:val="28"/>
              </w:rPr>
            </w:pPr>
          </w:p>
          <w:p w:rsidR="002131D0" w:rsidRDefault="002131D0">
            <w:pPr>
              <w:spacing w:line="360" w:lineRule="exact"/>
              <w:rPr>
                <w:rFonts w:ascii="宋体" w:hAnsi="宋体"/>
                <w:szCs w:val="28"/>
              </w:rPr>
            </w:pPr>
          </w:p>
          <w:p w:rsidR="002131D0" w:rsidRDefault="002131D0">
            <w:pPr>
              <w:spacing w:line="360" w:lineRule="exact"/>
              <w:rPr>
                <w:rFonts w:ascii="宋体" w:hAnsi="宋体"/>
                <w:szCs w:val="28"/>
              </w:rPr>
            </w:pPr>
          </w:p>
          <w:p w:rsidR="002131D0" w:rsidRDefault="002131D0">
            <w:pPr>
              <w:spacing w:line="360" w:lineRule="exact"/>
              <w:rPr>
                <w:rFonts w:ascii="宋体" w:hAnsi="宋体"/>
                <w:szCs w:val="28"/>
              </w:rPr>
            </w:pPr>
          </w:p>
          <w:p w:rsidR="002131D0" w:rsidRDefault="002131D0">
            <w:pPr>
              <w:spacing w:line="36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60" w:lineRule="exact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 xml:space="preserve">                                  （单位盖章）</w:t>
            </w:r>
          </w:p>
          <w:p w:rsidR="006358EC" w:rsidRDefault="006358EC">
            <w:pPr>
              <w:spacing w:line="36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60" w:lineRule="exact"/>
              <w:ind w:firstLineChars="200" w:firstLine="420"/>
              <w:rPr>
                <w:szCs w:val="21"/>
              </w:rPr>
            </w:pPr>
            <w:r>
              <w:rPr>
                <w:rFonts w:ascii="宋体" w:hAnsi="宋体" w:hint="eastAsia"/>
                <w:szCs w:val="28"/>
              </w:rPr>
              <w:t xml:space="preserve">                                                     年   月   日</w:t>
            </w:r>
          </w:p>
        </w:tc>
      </w:tr>
      <w:tr w:rsidR="006358EC" w:rsidTr="006358EC">
        <w:trPr>
          <w:trHeight w:val="4136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lastRenderedPageBreak/>
              <w:t>推荐</w:t>
            </w:r>
          </w:p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单位</w:t>
            </w:r>
          </w:p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意见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Default="006358EC">
            <w:pPr>
              <w:spacing w:line="420" w:lineRule="exact"/>
              <w:ind w:firstLineChars="200" w:firstLine="480"/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t>填写对申报人的德才评价及资助培养建议，限100字以内。</w:t>
            </w:r>
          </w:p>
          <w:p w:rsidR="006358EC" w:rsidRDefault="006358EC">
            <w:pPr>
              <w:spacing w:line="380" w:lineRule="exact"/>
              <w:ind w:firstLineChars="200" w:firstLine="480"/>
              <w:rPr>
                <w:rFonts w:ascii="黑体" w:eastAsia="黑体" w:hAnsi="黑体"/>
                <w:sz w:val="24"/>
              </w:rPr>
            </w:pPr>
          </w:p>
          <w:p w:rsidR="006358EC" w:rsidRDefault="006358EC">
            <w:pPr>
              <w:spacing w:line="380" w:lineRule="exact"/>
              <w:ind w:firstLine="480"/>
              <w:rPr>
                <w:rFonts w:ascii="黑体" w:eastAsia="黑体" w:hAnsi="黑体"/>
                <w:sz w:val="24"/>
              </w:rPr>
            </w:pPr>
          </w:p>
          <w:p w:rsidR="002131D0" w:rsidRDefault="002131D0">
            <w:pPr>
              <w:spacing w:line="380" w:lineRule="exact"/>
              <w:ind w:firstLine="480"/>
              <w:rPr>
                <w:rFonts w:ascii="黑体" w:eastAsia="黑体" w:hAnsi="黑体"/>
                <w:sz w:val="24"/>
              </w:rPr>
            </w:pPr>
          </w:p>
          <w:p w:rsidR="002131D0" w:rsidRDefault="002131D0">
            <w:pPr>
              <w:spacing w:line="380" w:lineRule="exact"/>
              <w:ind w:firstLine="480"/>
              <w:rPr>
                <w:rFonts w:ascii="黑体" w:eastAsia="黑体" w:hAnsi="黑体"/>
                <w:sz w:val="24"/>
              </w:rPr>
            </w:pPr>
          </w:p>
          <w:p w:rsidR="002131D0" w:rsidRDefault="002131D0">
            <w:pPr>
              <w:spacing w:line="380" w:lineRule="exact"/>
              <w:ind w:firstLine="480"/>
              <w:rPr>
                <w:rFonts w:ascii="黑体" w:eastAsia="黑体" w:hAnsi="黑体"/>
                <w:sz w:val="24"/>
              </w:rPr>
            </w:pPr>
          </w:p>
          <w:p w:rsidR="006358EC" w:rsidRDefault="006358EC">
            <w:pPr>
              <w:spacing w:line="380" w:lineRule="exact"/>
              <w:ind w:firstLine="480"/>
              <w:rPr>
                <w:rFonts w:ascii="宋体" w:hAnsi="宋体"/>
                <w:sz w:val="24"/>
              </w:rPr>
            </w:pPr>
          </w:p>
          <w:p w:rsidR="006358EC" w:rsidRDefault="006358EC" w:rsidP="00CC4A8C">
            <w:pPr>
              <w:spacing w:line="380" w:lineRule="exact"/>
              <w:ind w:firstLineChars="200" w:firstLine="420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负责人签字：                                    （盖章）</w:t>
            </w:r>
          </w:p>
          <w:p w:rsidR="006358EC" w:rsidRDefault="006358EC">
            <w:pPr>
              <w:spacing w:line="380" w:lineRule="exact"/>
              <w:ind w:firstLineChars="200" w:firstLine="420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80" w:lineRule="exact"/>
              <w:ind w:firstLineChars="200" w:firstLine="420"/>
              <w:rPr>
                <w:rFonts w:ascii="黑体" w:eastAsia="黑体" w:hAnsi="黑体"/>
                <w:sz w:val="24"/>
              </w:rPr>
            </w:pPr>
            <w:r>
              <w:rPr>
                <w:rFonts w:ascii="宋体" w:hAnsi="宋体" w:hint="eastAsia"/>
                <w:szCs w:val="28"/>
              </w:rPr>
              <w:t xml:space="preserve">                                                   年   月   日</w:t>
            </w:r>
          </w:p>
        </w:tc>
      </w:tr>
      <w:tr w:rsidR="006358EC" w:rsidTr="00663018">
        <w:trPr>
          <w:trHeight w:val="3066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专家</w:t>
            </w:r>
          </w:p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评审</w:t>
            </w:r>
          </w:p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意见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Default="006358EC">
            <w:pPr>
              <w:spacing w:line="380" w:lineRule="exact"/>
              <w:rPr>
                <w:rFonts w:ascii="仿宋_GB2312" w:eastAsia="仿宋_GB2312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</w:rPr>
            </w:pPr>
          </w:p>
          <w:p w:rsidR="002131D0" w:rsidRDefault="002131D0">
            <w:pPr>
              <w:spacing w:line="380" w:lineRule="exact"/>
              <w:rPr>
                <w:rFonts w:ascii="宋体" w:hAnsi="宋体"/>
              </w:rPr>
            </w:pPr>
          </w:p>
          <w:p w:rsidR="002131D0" w:rsidRDefault="002131D0">
            <w:pPr>
              <w:spacing w:line="380" w:lineRule="exact"/>
              <w:rPr>
                <w:rFonts w:ascii="宋体" w:hAnsi="宋体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</w:rPr>
            </w:pPr>
          </w:p>
          <w:p w:rsidR="006358EC" w:rsidRDefault="006358EC">
            <w:pPr>
              <w:spacing w:line="380" w:lineRule="exact"/>
              <w:ind w:firstLineChars="1050" w:firstLine="2205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评审专家签字：</w:t>
            </w:r>
          </w:p>
          <w:p w:rsidR="006358EC" w:rsidRDefault="006358EC">
            <w:pPr>
              <w:spacing w:line="380" w:lineRule="exact"/>
              <w:jc w:val="center"/>
              <w:rPr>
                <w:rFonts w:ascii="仿宋_GB2312" w:eastAsia="仿宋_GB2312"/>
              </w:rPr>
            </w:pPr>
            <w:r>
              <w:rPr>
                <w:rFonts w:ascii="宋体" w:hAnsi="宋体" w:hint="eastAsia"/>
              </w:rPr>
              <w:t xml:space="preserve">                                                      年   月   日</w:t>
            </w:r>
          </w:p>
        </w:tc>
      </w:tr>
      <w:tr w:rsidR="006358EC" w:rsidTr="006358EC">
        <w:trPr>
          <w:trHeight w:val="423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江苏省</w:t>
            </w:r>
          </w:p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科协</w:t>
            </w:r>
          </w:p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审批</w:t>
            </w:r>
          </w:p>
          <w:p w:rsidR="006358EC" w:rsidRDefault="006358EC">
            <w:pPr>
              <w:spacing w:line="380" w:lineRule="exact"/>
              <w:jc w:val="center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>意见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58EC" w:rsidRDefault="006358EC">
            <w:pPr>
              <w:spacing w:line="380" w:lineRule="exact"/>
              <w:rPr>
                <w:rFonts w:ascii="仿宋_GB2312" w:eastAsia="仿宋_GB2312"/>
                <w:szCs w:val="28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spacing w:line="380" w:lineRule="exact"/>
              <w:rPr>
                <w:rFonts w:ascii="宋体" w:hAnsi="宋体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 xml:space="preserve">                                     （盖章）</w:t>
            </w:r>
          </w:p>
          <w:p w:rsidR="006358EC" w:rsidRDefault="006358EC">
            <w:pPr>
              <w:spacing w:line="380" w:lineRule="exact"/>
              <w:rPr>
                <w:rFonts w:ascii="宋体" w:hAnsi="宋体"/>
                <w:szCs w:val="28"/>
              </w:rPr>
            </w:pPr>
          </w:p>
          <w:p w:rsidR="006358EC" w:rsidRDefault="006358EC">
            <w:pPr>
              <w:tabs>
                <w:tab w:val="left" w:pos="2097"/>
                <w:tab w:val="left" w:pos="6402"/>
              </w:tabs>
              <w:spacing w:line="380" w:lineRule="exact"/>
              <w:rPr>
                <w:rFonts w:ascii="仿宋_GB2312" w:eastAsia="仿宋_GB2312"/>
                <w:szCs w:val="28"/>
              </w:rPr>
            </w:pPr>
            <w:r>
              <w:rPr>
                <w:rFonts w:ascii="宋体" w:hAnsi="宋体" w:hint="eastAsia"/>
                <w:szCs w:val="28"/>
              </w:rPr>
              <w:t xml:space="preserve">                                                         年   月   日</w:t>
            </w:r>
          </w:p>
        </w:tc>
      </w:tr>
    </w:tbl>
    <w:p w:rsidR="006358EC" w:rsidRDefault="006358EC" w:rsidP="00C96362">
      <w:pPr>
        <w:spacing w:afterLines="50" w:line="620" w:lineRule="exact"/>
        <w:rPr>
          <w:rFonts w:ascii="黑体" w:eastAsia="黑体"/>
          <w:sz w:val="30"/>
          <w:szCs w:val="30"/>
        </w:rPr>
      </w:pPr>
    </w:p>
    <w:p w:rsidR="006358EC" w:rsidRDefault="006358EC" w:rsidP="006358EC">
      <w:pPr>
        <w:spacing w:line="620" w:lineRule="exact"/>
        <w:rPr>
          <w:rFonts w:ascii="仿宋_GB2312" w:eastAsia="仿宋_GB2312"/>
          <w:sz w:val="32"/>
          <w:szCs w:val="32"/>
        </w:rPr>
      </w:pPr>
    </w:p>
    <w:p w:rsidR="005F28FC" w:rsidRPr="006358EC" w:rsidRDefault="005F28FC"/>
    <w:sectPr w:rsidR="005F28FC" w:rsidRPr="006358EC" w:rsidSect="00A655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0882" w:rsidRDefault="006D0882" w:rsidP="002131D0">
      <w:r>
        <w:separator/>
      </w:r>
    </w:p>
  </w:endnote>
  <w:endnote w:type="continuationSeparator" w:id="1">
    <w:p w:rsidR="006D0882" w:rsidRDefault="006D0882" w:rsidP="002131D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小标宋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方正小标宋简体">
    <w:altName w:val="Arial Unicode MS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昆仑楷体">
    <w:altName w:val="黑体"/>
    <w:charset w:val="86"/>
    <w:family w:val="modern"/>
    <w:pitch w:val="default"/>
    <w:sig w:usb0="00000000" w:usb1="00000000" w:usb2="00000010" w:usb3="00000000" w:csb0="0004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0882" w:rsidRDefault="006D0882" w:rsidP="002131D0">
      <w:r>
        <w:separator/>
      </w:r>
    </w:p>
  </w:footnote>
  <w:footnote w:type="continuationSeparator" w:id="1">
    <w:p w:rsidR="006D0882" w:rsidRDefault="006D0882" w:rsidP="002131D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NLYwtTAwtDA1MjY3NjZS0lEKTi0uzszPAykwrgUA9wt/aiwAAAA="/>
  </w:docVars>
  <w:rsids>
    <w:rsidRoot w:val="006358EC"/>
    <w:rsid w:val="0000726B"/>
    <w:rsid w:val="000077B6"/>
    <w:rsid w:val="00007DBF"/>
    <w:rsid w:val="00013FBD"/>
    <w:rsid w:val="000260A4"/>
    <w:rsid w:val="00026AEA"/>
    <w:rsid w:val="00030652"/>
    <w:rsid w:val="00044A6F"/>
    <w:rsid w:val="00045106"/>
    <w:rsid w:val="00046E1D"/>
    <w:rsid w:val="00047F37"/>
    <w:rsid w:val="00053A3E"/>
    <w:rsid w:val="000702DF"/>
    <w:rsid w:val="000714C7"/>
    <w:rsid w:val="00073A5E"/>
    <w:rsid w:val="0007437D"/>
    <w:rsid w:val="00077D9D"/>
    <w:rsid w:val="00082394"/>
    <w:rsid w:val="00085684"/>
    <w:rsid w:val="00086ECF"/>
    <w:rsid w:val="00087FDC"/>
    <w:rsid w:val="0009576E"/>
    <w:rsid w:val="0009678B"/>
    <w:rsid w:val="000A046D"/>
    <w:rsid w:val="000A6EE4"/>
    <w:rsid w:val="000B0C7E"/>
    <w:rsid w:val="000B384D"/>
    <w:rsid w:val="000C2941"/>
    <w:rsid w:val="000C75F1"/>
    <w:rsid w:val="000E30DC"/>
    <w:rsid w:val="000E7091"/>
    <w:rsid w:val="000E77AB"/>
    <w:rsid w:val="000F2EF3"/>
    <w:rsid w:val="000F6178"/>
    <w:rsid w:val="0010459D"/>
    <w:rsid w:val="00105B4B"/>
    <w:rsid w:val="00106A10"/>
    <w:rsid w:val="00112ABA"/>
    <w:rsid w:val="00113085"/>
    <w:rsid w:val="00115C8C"/>
    <w:rsid w:val="00123274"/>
    <w:rsid w:val="00125050"/>
    <w:rsid w:val="0014223C"/>
    <w:rsid w:val="0014700C"/>
    <w:rsid w:val="00150A4A"/>
    <w:rsid w:val="00153A5F"/>
    <w:rsid w:val="001559DE"/>
    <w:rsid w:val="00165DC1"/>
    <w:rsid w:val="00176273"/>
    <w:rsid w:val="001768D3"/>
    <w:rsid w:val="001778ED"/>
    <w:rsid w:val="00182C34"/>
    <w:rsid w:val="00190362"/>
    <w:rsid w:val="001952E8"/>
    <w:rsid w:val="001A6719"/>
    <w:rsid w:val="001B000A"/>
    <w:rsid w:val="001B48D9"/>
    <w:rsid w:val="001B497D"/>
    <w:rsid w:val="001B6FBA"/>
    <w:rsid w:val="001C109C"/>
    <w:rsid w:val="001C78EA"/>
    <w:rsid w:val="001D5CC9"/>
    <w:rsid w:val="001D7C32"/>
    <w:rsid w:val="001E0F65"/>
    <w:rsid w:val="001E3BA5"/>
    <w:rsid w:val="001E54A5"/>
    <w:rsid w:val="001E770A"/>
    <w:rsid w:val="001F01E3"/>
    <w:rsid w:val="001F0682"/>
    <w:rsid w:val="001F2940"/>
    <w:rsid w:val="001F7C29"/>
    <w:rsid w:val="002131D0"/>
    <w:rsid w:val="002132AD"/>
    <w:rsid w:val="0021459F"/>
    <w:rsid w:val="002157C5"/>
    <w:rsid w:val="00221CD0"/>
    <w:rsid w:val="00237891"/>
    <w:rsid w:val="00237B32"/>
    <w:rsid w:val="0024788E"/>
    <w:rsid w:val="0025079D"/>
    <w:rsid w:val="00254B30"/>
    <w:rsid w:val="00256294"/>
    <w:rsid w:val="0025726C"/>
    <w:rsid w:val="00260D87"/>
    <w:rsid w:val="00261451"/>
    <w:rsid w:val="00266329"/>
    <w:rsid w:val="002670B3"/>
    <w:rsid w:val="002676C7"/>
    <w:rsid w:val="00271878"/>
    <w:rsid w:val="00271DA4"/>
    <w:rsid w:val="0028237B"/>
    <w:rsid w:val="00282770"/>
    <w:rsid w:val="00284E2D"/>
    <w:rsid w:val="00295926"/>
    <w:rsid w:val="00295C74"/>
    <w:rsid w:val="002A53BF"/>
    <w:rsid w:val="002B5E10"/>
    <w:rsid w:val="002B6704"/>
    <w:rsid w:val="002D5C83"/>
    <w:rsid w:val="002D6D3F"/>
    <w:rsid w:val="002D6EE6"/>
    <w:rsid w:val="002E7075"/>
    <w:rsid w:val="002E7738"/>
    <w:rsid w:val="002F283D"/>
    <w:rsid w:val="002F3472"/>
    <w:rsid w:val="002F6BFA"/>
    <w:rsid w:val="00300712"/>
    <w:rsid w:val="00305752"/>
    <w:rsid w:val="00316697"/>
    <w:rsid w:val="00317C99"/>
    <w:rsid w:val="00325069"/>
    <w:rsid w:val="00331BDA"/>
    <w:rsid w:val="00335DA8"/>
    <w:rsid w:val="003425A5"/>
    <w:rsid w:val="00345265"/>
    <w:rsid w:val="003461DC"/>
    <w:rsid w:val="00347C02"/>
    <w:rsid w:val="003628AC"/>
    <w:rsid w:val="0036780F"/>
    <w:rsid w:val="003742E6"/>
    <w:rsid w:val="00384256"/>
    <w:rsid w:val="00392E18"/>
    <w:rsid w:val="00393B54"/>
    <w:rsid w:val="00395571"/>
    <w:rsid w:val="003965FC"/>
    <w:rsid w:val="003A4BA5"/>
    <w:rsid w:val="003A70F3"/>
    <w:rsid w:val="003B32D9"/>
    <w:rsid w:val="003B47EE"/>
    <w:rsid w:val="003C1778"/>
    <w:rsid w:val="003C1FBD"/>
    <w:rsid w:val="003C5650"/>
    <w:rsid w:val="003D284E"/>
    <w:rsid w:val="003D6C48"/>
    <w:rsid w:val="003E06DB"/>
    <w:rsid w:val="003E1895"/>
    <w:rsid w:val="003E5FB4"/>
    <w:rsid w:val="003F6551"/>
    <w:rsid w:val="003F6EC0"/>
    <w:rsid w:val="003F78D3"/>
    <w:rsid w:val="00401DDD"/>
    <w:rsid w:val="0040703F"/>
    <w:rsid w:val="004070DB"/>
    <w:rsid w:val="00410C67"/>
    <w:rsid w:val="0041292B"/>
    <w:rsid w:val="00412E6A"/>
    <w:rsid w:val="00415DB2"/>
    <w:rsid w:val="0041706A"/>
    <w:rsid w:val="00423A34"/>
    <w:rsid w:val="00430E56"/>
    <w:rsid w:val="00434C02"/>
    <w:rsid w:val="00465134"/>
    <w:rsid w:val="00473548"/>
    <w:rsid w:val="00473DAF"/>
    <w:rsid w:val="004775B5"/>
    <w:rsid w:val="00483578"/>
    <w:rsid w:val="0048648B"/>
    <w:rsid w:val="00495AFB"/>
    <w:rsid w:val="00497119"/>
    <w:rsid w:val="004A250D"/>
    <w:rsid w:val="004A267A"/>
    <w:rsid w:val="004B360A"/>
    <w:rsid w:val="004D4939"/>
    <w:rsid w:val="004E0C2D"/>
    <w:rsid w:val="004E1EDA"/>
    <w:rsid w:val="004F6B72"/>
    <w:rsid w:val="005019C0"/>
    <w:rsid w:val="005040AA"/>
    <w:rsid w:val="00511105"/>
    <w:rsid w:val="0051136F"/>
    <w:rsid w:val="00514DB0"/>
    <w:rsid w:val="0051679B"/>
    <w:rsid w:val="0052138D"/>
    <w:rsid w:val="00523B95"/>
    <w:rsid w:val="00530C7C"/>
    <w:rsid w:val="00535B80"/>
    <w:rsid w:val="00544002"/>
    <w:rsid w:val="005508D0"/>
    <w:rsid w:val="00553119"/>
    <w:rsid w:val="005569DC"/>
    <w:rsid w:val="00565BDF"/>
    <w:rsid w:val="00571807"/>
    <w:rsid w:val="0057712A"/>
    <w:rsid w:val="00597218"/>
    <w:rsid w:val="005A2CB1"/>
    <w:rsid w:val="005A4867"/>
    <w:rsid w:val="005B2B15"/>
    <w:rsid w:val="005B6408"/>
    <w:rsid w:val="005C1381"/>
    <w:rsid w:val="005C13B8"/>
    <w:rsid w:val="005D096F"/>
    <w:rsid w:val="005D17BD"/>
    <w:rsid w:val="005D2A3F"/>
    <w:rsid w:val="005D2C6A"/>
    <w:rsid w:val="005D5082"/>
    <w:rsid w:val="005E1205"/>
    <w:rsid w:val="005E5282"/>
    <w:rsid w:val="005F28FC"/>
    <w:rsid w:val="005F3B25"/>
    <w:rsid w:val="005F6625"/>
    <w:rsid w:val="00613A53"/>
    <w:rsid w:val="0062231C"/>
    <w:rsid w:val="006223C4"/>
    <w:rsid w:val="00622977"/>
    <w:rsid w:val="006235B0"/>
    <w:rsid w:val="0062550F"/>
    <w:rsid w:val="00626E57"/>
    <w:rsid w:val="00634872"/>
    <w:rsid w:val="006358EC"/>
    <w:rsid w:val="00636C7B"/>
    <w:rsid w:val="00636EF3"/>
    <w:rsid w:val="00662B55"/>
    <w:rsid w:val="00663018"/>
    <w:rsid w:val="00663BD4"/>
    <w:rsid w:val="00677AB0"/>
    <w:rsid w:val="0068050B"/>
    <w:rsid w:val="00695B2D"/>
    <w:rsid w:val="006960F3"/>
    <w:rsid w:val="006A311B"/>
    <w:rsid w:val="006A5D44"/>
    <w:rsid w:val="006B6BA8"/>
    <w:rsid w:val="006C3C2E"/>
    <w:rsid w:val="006D0882"/>
    <w:rsid w:val="006D0B86"/>
    <w:rsid w:val="006E6194"/>
    <w:rsid w:val="006E63CB"/>
    <w:rsid w:val="006E7FB9"/>
    <w:rsid w:val="006F07D7"/>
    <w:rsid w:val="006F746D"/>
    <w:rsid w:val="006F7E5E"/>
    <w:rsid w:val="00702E80"/>
    <w:rsid w:val="007063E9"/>
    <w:rsid w:val="007179DF"/>
    <w:rsid w:val="00725939"/>
    <w:rsid w:val="0074365E"/>
    <w:rsid w:val="00745CFF"/>
    <w:rsid w:val="00757687"/>
    <w:rsid w:val="00757757"/>
    <w:rsid w:val="00762EC4"/>
    <w:rsid w:val="007706F4"/>
    <w:rsid w:val="007721FA"/>
    <w:rsid w:val="00777A35"/>
    <w:rsid w:val="00777F37"/>
    <w:rsid w:val="007819F2"/>
    <w:rsid w:val="00781A7B"/>
    <w:rsid w:val="00786375"/>
    <w:rsid w:val="00791F24"/>
    <w:rsid w:val="00793880"/>
    <w:rsid w:val="00797521"/>
    <w:rsid w:val="007A0361"/>
    <w:rsid w:val="007A2237"/>
    <w:rsid w:val="007A28D8"/>
    <w:rsid w:val="007A4116"/>
    <w:rsid w:val="007B0283"/>
    <w:rsid w:val="007B0A1F"/>
    <w:rsid w:val="007B32B4"/>
    <w:rsid w:val="007B50B6"/>
    <w:rsid w:val="007B5885"/>
    <w:rsid w:val="007B5DC1"/>
    <w:rsid w:val="007C135D"/>
    <w:rsid w:val="007C21D9"/>
    <w:rsid w:val="007D2959"/>
    <w:rsid w:val="007D5A94"/>
    <w:rsid w:val="007D609A"/>
    <w:rsid w:val="007D6F4F"/>
    <w:rsid w:val="007D7C58"/>
    <w:rsid w:val="007E2632"/>
    <w:rsid w:val="007E33EA"/>
    <w:rsid w:val="007E67D8"/>
    <w:rsid w:val="007F339B"/>
    <w:rsid w:val="00800055"/>
    <w:rsid w:val="00804295"/>
    <w:rsid w:val="00812282"/>
    <w:rsid w:val="00826039"/>
    <w:rsid w:val="008558B1"/>
    <w:rsid w:val="00857991"/>
    <w:rsid w:val="00857D75"/>
    <w:rsid w:val="0086326F"/>
    <w:rsid w:val="0086452F"/>
    <w:rsid w:val="008649CF"/>
    <w:rsid w:val="008679D3"/>
    <w:rsid w:val="00876FF7"/>
    <w:rsid w:val="008811F6"/>
    <w:rsid w:val="008820B2"/>
    <w:rsid w:val="008826AD"/>
    <w:rsid w:val="0088627F"/>
    <w:rsid w:val="008A1823"/>
    <w:rsid w:val="008B0907"/>
    <w:rsid w:val="008B177D"/>
    <w:rsid w:val="008B343B"/>
    <w:rsid w:val="008B475A"/>
    <w:rsid w:val="008B6CA0"/>
    <w:rsid w:val="008B7A0F"/>
    <w:rsid w:val="008C03B1"/>
    <w:rsid w:val="008C2172"/>
    <w:rsid w:val="008C270A"/>
    <w:rsid w:val="008C3E37"/>
    <w:rsid w:val="008C40DB"/>
    <w:rsid w:val="008D3645"/>
    <w:rsid w:val="008D44A3"/>
    <w:rsid w:val="008E42C9"/>
    <w:rsid w:val="008E5740"/>
    <w:rsid w:val="008F5DF6"/>
    <w:rsid w:val="009008A8"/>
    <w:rsid w:val="0090420B"/>
    <w:rsid w:val="009051E7"/>
    <w:rsid w:val="00906D06"/>
    <w:rsid w:val="009128B8"/>
    <w:rsid w:val="0092243D"/>
    <w:rsid w:val="009259C2"/>
    <w:rsid w:val="00932A1B"/>
    <w:rsid w:val="00945124"/>
    <w:rsid w:val="00952939"/>
    <w:rsid w:val="00954ABE"/>
    <w:rsid w:val="00964567"/>
    <w:rsid w:val="0096680E"/>
    <w:rsid w:val="00966A30"/>
    <w:rsid w:val="00966F42"/>
    <w:rsid w:val="00967DD7"/>
    <w:rsid w:val="00974CF0"/>
    <w:rsid w:val="0097682B"/>
    <w:rsid w:val="009908FA"/>
    <w:rsid w:val="00991DA9"/>
    <w:rsid w:val="00992349"/>
    <w:rsid w:val="009A1A88"/>
    <w:rsid w:val="009A5B23"/>
    <w:rsid w:val="009B2E48"/>
    <w:rsid w:val="009D1F91"/>
    <w:rsid w:val="009F18E8"/>
    <w:rsid w:val="009F390F"/>
    <w:rsid w:val="009F69C3"/>
    <w:rsid w:val="00A0108A"/>
    <w:rsid w:val="00A02E56"/>
    <w:rsid w:val="00A03D61"/>
    <w:rsid w:val="00A1589B"/>
    <w:rsid w:val="00A15E9D"/>
    <w:rsid w:val="00A21957"/>
    <w:rsid w:val="00A228EC"/>
    <w:rsid w:val="00A23426"/>
    <w:rsid w:val="00A2475F"/>
    <w:rsid w:val="00A249B4"/>
    <w:rsid w:val="00A60C71"/>
    <w:rsid w:val="00A61257"/>
    <w:rsid w:val="00A61EAD"/>
    <w:rsid w:val="00A622BD"/>
    <w:rsid w:val="00A62384"/>
    <w:rsid w:val="00A62576"/>
    <w:rsid w:val="00A6506D"/>
    <w:rsid w:val="00A6555E"/>
    <w:rsid w:val="00A66E0B"/>
    <w:rsid w:val="00A72461"/>
    <w:rsid w:val="00A728DD"/>
    <w:rsid w:val="00A7381D"/>
    <w:rsid w:val="00A90C69"/>
    <w:rsid w:val="00A95E09"/>
    <w:rsid w:val="00AA1FF8"/>
    <w:rsid w:val="00AA22CF"/>
    <w:rsid w:val="00AA3DB7"/>
    <w:rsid w:val="00AB5978"/>
    <w:rsid w:val="00AB7828"/>
    <w:rsid w:val="00AC0031"/>
    <w:rsid w:val="00AC7E1A"/>
    <w:rsid w:val="00AC7F82"/>
    <w:rsid w:val="00AD0854"/>
    <w:rsid w:val="00AD2745"/>
    <w:rsid w:val="00AF0D86"/>
    <w:rsid w:val="00AF18D5"/>
    <w:rsid w:val="00AF25D7"/>
    <w:rsid w:val="00AF34B0"/>
    <w:rsid w:val="00AF4C43"/>
    <w:rsid w:val="00B0007C"/>
    <w:rsid w:val="00B05701"/>
    <w:rsid w:val="00B05EAB"/>
    <w:rsid w:val="00B107BE"/>
    <w:rsid w:val="00B1776B"/>
    <w:rsid w:val="00B2481E"/>
    <w:rsid w:val="00B36350"/>
    <w:rsid w:val="00B4184F"/>
    <w:rsid w:val="00B41F0B"/>
    <w:rsid w:val="00B6118D"/>
    <w:rsid w:val="00B61494"/>
    <w:rsid w:val="00B614C4"/>
    <w:rsid w:val="00B67739"/>
    <w:rsid w:val="00B80FFC"/>
    <w:rsid w:val="00B8222F"/>
    <w:rsid w:val="00B8275B"/>
    <w:rsid w:val="00B91488"/>
    <w:rsid w:val="00BA53E4"/>
    <w:rsid w:val="00BA5F44"/>
    <w:rsid w:val="00BB2DE4"/>
    <w:rsid w:val="00BB5224"/>
    <w:rsid w:val="00BC1EDB"/>
    <w:rsid w:val="00BD5351"/>
    <w:rsid w:val="00BD6B1E"/>
    <w:rsid w:val="00BD6B92"/>
    <w:rsid w:val="00C0316A"/>
    <w:rsid w:val="00C03BAB"/>
    <w:rsid w:val="00C11C16"/>
    <w:rsid w:val="00C23490"/>
    <w:rsid w:val="00C314C0"/>
    <w:rsid w:val="00C40A6C"/>
    <w:rsid w:val="00C41DDC"/>
    <w:rsid w:val="00C42AE4"/>
    <w:rsid w:val="00C47EEA"/>
    <w:rsid w:val="00C50DB7"/>
    <w:rsid w:val="00C5108E"/>
    <w:rsid w:val="00C54CE9"/>
    <w:rsid w:val="00C57628"/>
    <w:rsid w:val="00C67555"/>
    <w:rsid w:val="00C800CB"/>
    <w:rsid w:val="00C84BD7"/>
    <w:rsid w:val="00C948E8"/>
    <w:rsid w:val="00C96362"/>
    <w:rsid w:val="00C972B0"/>
    <w:rsid w:val="00CA1E1D"/>
    <w:rsid w:val="00CA3AA7"/>
    <w:rsid w:val="00CA4D95"/>
    <w:rsid w:val="00CB4FED"/>
    <w:rsid w:val="00CC0406"/>
    <w:rsid w:val="00CC373B"/>
    <w:rsid w:val="00CC44A2"/>
    <w:rsid w:val="00CC4A8C"/>
    <w:rsid w:val="00CD0FE4"/>
    <w:rsid w:val="00CD7579"/>
    <w:rsid w:val="00CE1EC9"/>
    <w:rsid w:val="00CE4FBE"/>
    <w:rsid w:val="00CE6497"/>
    <w:rsid w:val="00CF27C1"/>
    <w:rsid w:val="00CF2A04"/>
    <w:rsid w:val="00CF2D38"/>
    <w:rsid w:val="00D00A50"/>
    <w:rsid w:val="00D00AB8"/>
    <w:rsid w:val="00D03BEB"/>
    <w:rsid w:val="00D058DF"/>
    <w:rsid w:val="00D114DB"/>
    <w:rsid w:val="00D123BB"/>
    <w:rsid w:val="00D516BF"/>
    <w:rsid w:val="00D55C00"/>
    <w:rsid w:val="00D57139"/>
    <w:rsid w:val="00D6026A"/>
    <w:rsid w:val="00D6457B"/>
    <w:rsid w:val="00D6485A"/>
    <w:rsid w:val="00D81D9B"/>
    <w:rsid w:val="00D82F3F"/>
    <w:rsid w:val="00D92748"/>
    <w:rsid w:val="00D960FA"/>
    <w:rsid w:val="00DA2566"/>
    <w:rsid w:val="00DB146F"/>
    <w:rsid w:val="00DC1BCB"/>
    <w:rsid w:val="00DC340D"/>
    <w:rsid w:val="00DC6600"/>
    <w:rsid w:val="00DC7E04"/>
    <w:rsid w:val="00DE11E9"/>
    <w:rsid w:val="00DF0C50"/>
    <w:rsid w:val="00DF4954"/>
    <w:rsid w:val="00E039C0"/>
    <w:rsid w:val="00E06F15"/>
    <w:rsid w:val="00E11774"/>
    <w:rsid w:val="00E20A35"/>
    <w:rsid w:val="00E24F8A"/>
    <w:rsid w:val="00E55499"/>
    <w:rsid w:val="00E5653F"/>
    <w:rsid w:val="00E60743"/>
    <w:rsid w:val="00E608EC"/>
    <w:rsid w:val="00E6363A"/>
    <w:rsid w:val="00E71F16"/>
    <w:rsid w:val="00E74873"/>
    <w:rsid w:val="00E74B1D"/>
    <w:rsid w:val="00E82286"/>
    <w:rsid w:val="00E87A62"/>
    <w:rsid w:val="00E91568"/>
    <w:rsid w:val="00E91EAF"/>
    <w:rsid w:val="00E92F45"/>
    <w:rsid w:val="00E939B1"/>
    <w:rsid w:val="00E94D07"/>
    <w:rsid w:val="00EA0347"/>
    <w:rsid w:val="00EA4715"/>
    <w:rsid w:val="00EB0DF2"/>
    <w:rsid w:val="00EB426B"/>
    <w:rsid w:val="00EC1B7E"/>
    <w:rsid w:val="00EC5A54"/>
    <w:rsid w:val="00ED0F8A"/>
    <w:rsid w:val="00ED2457"/>
    <w:rsid w:val="00EE4AD0"/>
    <w:rsid w:val="00EE52C0"/>
    <w:rsid w:val="00EE5ADD"/>
    <w:rsid w:val="00EF17CE"/>
    <w:rsid w:val="00EF225E"/>
    <w:rsid w:val="00EF46E4"/>
    <w:rsid w:val="00EF5D81"/>
    <w:rsid w:val="00EF6A4D"/>
    <w:rsid w:val="00F010DB"/>
    <w:rsid w:val="00F0166E"/>
    <w:rsid w:val="00F0370D"/>
    <w:rsid w:val="00F03B46"/>
    <w:rsid w:val="00F06605"/>
    <w:rsid w:val="00F1077E"/>
    <w:rsid w:val="00F1660A"/>
    <w:rsid w:val="00F44CC4"/>
    <w:rsid w:val="00F62CA1"/>
    <w:rsid w:val="00F71464"/>
    <w:rsid w:val="00F75918"/>
    <w:rsid w:val="00F75C93"/>
    <w:rsid w:val="00F76689"/>
    <w:rsid w:val="00F77857"/>
    <w:rsid w:val="00FB530E"/>
    <w:rsid w:val="00FC58CB"/>
    <w:rsid w:val="00FE2869"/>
    <w:rsid w:val="00FE683C"/>
    <w:rsid w:val="00FF31DC"/>
    <w:rsid w:val="00FF6235"/>
    <w:rsid w:val="00FF73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58E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Char"/>
    <w:semiHidden/>
    <w:unhideWhenUsed/>
    <w:rsid w:val="006358EC"/>
    <w:pPr>
      <w:widowControl/>
      <w:overflowPunct w:val="0"/>
      <w:autoSpaceDE w:val="0"/>
      <w:autoSpaceDN w:val="0"/>
      <w:adjustRightInd w:val="0"/>
      <w:ind w:firstLine="555"/>
    </w:pPr>
    <w:rPr>
      <w:rFonts w:ascii="仿宋_GB2312" w:eastAsia="仿宋_GB2312" w:hAnsi="Times New Roman" w:cs="Times New Roman"/>
      <w:kern w:val="0"/>
      <w:sz w:val="32"/>
      <w:szCs w:val="20"/>
    </w:rPr>
  </w:style>
  <w:style w:type="character" w:customStyle="1" w:styleId="Char">
    <w:name w:val="正文文本缩进 Char"/>
    <w:basedOn w:val="a0"/>
    <w:link w:val="a3"/>
    <w:semiHidden/>
    <w:rsid w:val="006358EC"/>
    <w:rPr>
      <w:rFonts w:ascii="仿宋_GB2312" w:eastAsia="仿宋_GB2312" w:hAnsi="Times New Roman" w:cs="Times New Roman"/>
      <w:kern w:val="0"/>
      <w:sz w:val="32"/>
      <w:szCs w:val="20"/>
    </w:rPr>
  </w:style>
  <w:style w:type="paragraph" w:styleId="a4">
    <w:name w:val="Balloon Text"/>
    <w:basedOn w:val="a"/>
    <w:link w:val="Char0"/>
    <w:uiPriority w:val="99"/>
    <w:semiHidden/>
    <w:unhideWhenUsed/>
    <w:rsid w:val="00EC1B7E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EC1B7E"/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213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2131D0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2131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rsid w:val="002131D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58E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Char"/>
    <w:semiHidden/>
    <w:unhideWhenUsed/>
    <w:rsid w:val="006358EC"/>
    <w:pPr>
      <w:widowControl/>
      <w:overflowPunct w:val="0"/>
      <w:autoSpaceDE w:val="0"/>
      <w:autoSpaceDN w:val="0"/>
      <w:adjustRightInd w:val="0"/>
      <w:ind w:firstLine="555"/>
    </w:pPr>
    <w:rPr>
      <w:rFonts w:ascii="仿宋_GB2312" w:eastAsia="仿宋_GB2312" w:hAnsi="Times New Roman" w:cs="Times New Roman"/>
      <w:kern w:val="0"/>
      <w:sz w:val="32"/>
      <w:szCs w:val="20"/>
    </w:rPr>
  </w:style>
  <w:style w:type="character" w:customStyle="1" w:styleId="Char">
    <w:name w:val="正文文本缩进 Char"/>
    <w:basedOn w:val="a0"/>
    <w:link w:val="a3"/>
    <w:semiHidden/>
    <w:rsid w:val="006358EC"/>
    <w:rPr>
      <w:rFonts w:ascii="仿宋_GB2312" w:eastAsia="仿宋_GB2312" w:hAnsi="Times New Roman" w:cs="Times New Roman"/>
      <w:kern w:val="0"/>
      <w:sz w:val="32"/>
      <w:szCs w:val="20"/>
    </w:rPr>
  </w:style>
  <w:style w:type="paragraph" w:styleId="a4">
    <w:name w:val="Balloon Text"/>
    <w:basedOn w:val="a"/>
    <w:link w:val="Char0"/>
    <w:uiPriority w:val="99"/>
    <w:semiHidden/>
    <w:unhideWhenUsed/>
    <w:rsid w:val="00EC1B7E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EC1B7E"/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213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2131D0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rsid w:val="002131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rsid w:val="002131D0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1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48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33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524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65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91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320</Words>
  <Characters>1830</Characters>
  <Application>Microsoft Office Word</Application>
  <DocSecurity>0</DocSecurity>
  <Lines>15</Lines>
  <Paragraphs>4</Paragraphs>
  <ScaleCrop>false</ScaleCrop>
  <Company>Microsoft</Company>
  <LinksUpToDate>false</LinksUpToDate>
  <CharactersWithSpaces>21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宋红群</dc:creator>
  <cp:lastModifiedBy>Administrator</cp:lastModifiedBy>
  <cp:revision>3</cp:revision>
  <dcterms:created xsi:type="dcterms:W3CDTF">2022-04-12T07:15:00Z</dcterms:created>
  <dcterms:modified xsi:type="dcterms:W3CDTF">2022-04-12T07:16:00Z</dcterms:modified>
</cp:coreProperties>
</file>